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7" w:name="X3d4a97b1d2e6cc13c076d2d698310fa282b68b7"/>
    <w:p>
      <w:pPr>
        <w:pStyle w:val="Heading1"/>
      </w:pPr>
      <w:r>
        <w:t xml:space="preserve">Internship Application Letter: Pursuing Physics Excellence in Kinshasa, DR Con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Relevant Institution/Organization Name - e.g., Institut Supérieur de Physique et Mathématiques de Kinshasa (ISPMK), Research Center for Sustainable Energy Solutions, or Ministry of Higher Education]</w:t>
      </w:r>
    </w:p>
    <w:p>
      <w:pPr>
        <w:pStyle w:val="BodyText"/>
      </w:pPr>
      <w:r>
        <w:rPr>
          <w:iCs/>
          <w:i/>
        </w:rPr>
        <w:t xml:space="preserve">Subject: Formal Application for Physics Internship Position at [Organization Name], Kinshasa, DR Congo</w:t>
      </w:r>
    </w:p>
    <w:bookmarkStart w:id="20" w:name="X876cdf2d7f6ab3fbed54265ddcb046cc47cef40"/>
    <w:p>
      <w:pPr>
        <w:pStyle w:val="Heading2"/>
      </w:pPr>
      <w:r>
        <w:t xml:space="preserve">Introduction: A Passion for Applied Physics in the Heart of Africa</w:t>
      </w:r>
    </w:p>
    <w:p>
      <w:pPr>
        <w:pStyle w:val="FirstParagraph"/>
      </w:pPr>
      <w:r>
        <w:t xml:space="preserve">Dear Hiring Committee,</w:t>
      </w:r>
    </w:p>
    <w:p>
      <w:pPr>
        <w:pStyle w:val="BodyText"/>
      </w:pPr>
      <w:r>
        <w:t xml:space="preserve">I am writing with profound enthusiasm to express my earnest interest in the Physics Internship position at [Organization Name] in Kinshasa, Democratic Republic of Congo (DR Congo), as advertised on [Platform where advertisement was seen - e.g., university career portal, DR Congo Science Network]. As a dedicated and results-oriented final-year undergraduate Physics student at [Your University], I have meticulously cultivated my academic foundation and practical skills with a specific focus on how physics can directly address the unique scientific, technological, and developmental challenges facing Kinshasa and the broader DR Congo. This opportunity represents not just an internship, but a pivotal step towards contributing meaningfully to the scientific advancement of my home continent within one of its most dynamic urban centers.</w:t>
      </w:r>
    </w:p>
    <w:bookmarkEnd w:id="20"/>
    <w:bookmarkStart w:id="21" w:name="Xd037d0a62b27ac87fa719a6b313e34210400419"/>
    <w:p>
      <w:pPr>
        <w:pStyle w:val="Heading2"/>
      </w:pPr>
      <w:r>
        <w:t xml:space="preserve">Academic Foundation: Rigor Meets Relevance for Kinshasa's Needs</w:t>
      </w:r>
    </w:p>
    <w:p>
      <w:pPr>
        <w:pStyle w:val="FirstParagraph"/>
      </w:pPr>
      <w:r>
        <w:t xml:space="preserve">My academic journey at [Your University] has been characterized by a rigorous curriculum deeply rooted in core physics principles, including Advanced Classical Mechanics, Electromagnetism, Quantum Physics, Thermodynamics, and Statistical Mechanics. However, I have deliberately sought to bridge theoretical knowledge with practical application relevant to the DR Congo context. My final-year project focused on "Optimizing Solar Energy Conversion Efficiency for Urban Microgrids in Resource-Constrained Environments," directly addressing a critical need in Kinshasa where reliable energy access remains a significant hurdle for sustainable development. This project involved extensive data analysis using Python and MATLAB, simulation of photovoltaic cell performance under varying African climatic conditions (including high humidity and dust exposure common in Kinshasa), and proposing cost-effective system designs suitable for local manufacturing capabilities. I understand that as a</w:t>
      </w:r>
      <w:r>
        <w:t xml:space="preserve"> </w:t>
      </w:r>
      <w:r>
        <w:rPr>
          <w:bCs/>
          <w:b/>
        </w:rPr>
        <w:t xml:space="preserve">Physicist</w:t>
      </w:r>
      <w:r>
        <w:t xml:space="preserve"> </w:t>
      </w:r>
      <w:r>
        <w:t xml:space="preserve">in DR Congo Kinshasa, the work extends beyond the laboratory; it demands solutions grounded in practical reality.</w:t>
      </w:r>
    </w:p>
    <w:bookmarkEnd w:id="21"/>
    <w:bookmarkStart w:id="22" w:name="X41466d8025f1d9c7113dea895424d4122c6dae1"/>
    <w:p>
      <w:pPr>
        <w:pStyle w:val="Heading2"/>
      </w:pPr>
      <w:r>
        <w:t xml:space="preserve">Technical Proficiency: Tools for Impactful Research in Kinshasa</w:t>
      </w:r>
    </w:p>
    <w:p>
      <w:pPr>
        <w:pStyle w:val="FirstParagraph"/>
      </w:pPr>
      <w:r>
        <w:t xml:space="preserve">Beyond core physics knowledge, I possess strong technical skills directly applicable to research and development challenges prevalent in Kinshasa. My proficiency includes:</w:t>
      </w:r>
    </w:p>
    <w:p>
      <w:pPr>
        <w:numPr>
          <w:ilvl w:val="0"/>
          <w:numId w:val="1001"/>
        </w:numPr>
        <w:pStyle w:val="Compact"/>
      </w:pPr>
      <w:r>
        <w:rPr>
          <w:bCs/>
          <w:b/>
        </w:rPr>
        <w:t xml:space="preserve">Data Analysis &amp; Modeling:</w:t>
      </w:r>
      <w:r>
        <w:t xml:space="preserve"> </w:t>
      </w:r>
      <w:r>
        <w:t xml:space="preserve">Extensive experience with Python (NumPy, SciPy, Pandas), MATLAB, and R for processing complex datasets – essential for analyzing environmental data (e.g., air quality monitoring networks potentially operating in Kinshasa) or medical imaging data from local healthcare facilities.</w:t>
      </w:r>
    </w:p>
    <w:p>
      <w:pPr>
        <w:numPr>
          <w:ilvl w:val="0"/>
          <w:numId w:val="1001"/>
        </w:numPr>
        <w:pStyle w:val="Compact"/>
      </w:pPr>
      <w:r>
        <w:rPr>
          <w:bCs/>
          <w:b/>
        </w:rPr>
        <w:t xml:space="preserve">Laboratory Techniques:</w:t>
      </w:r>
      <w:r>
        <w:t xml:space="preserve"> </w:t>
      </w:r>
      <w:r>
        <w:t xml:space="preserve">Hands-on experience with instrumentation including oscilloscopes, spectrometers, and basic circuit design. I understand the importance of adapting precision techniques to often limited resource environments common in many DR Congo research settings.</w:t>
      </w:r>
    </w:p>
    <w:p>
      <w:pPr>
        <w:numPr>
          <w:ilvl w:val="0"/>
          <w:numId w:val="1001"/>
        </w:numPr>
        <w:pStyle w:val="Compact"/>
      </w:pPr>
      <w:r>
        <w:rPr>
          <w:bCs/>
          <w:b/>
        </w:rPr>
        <w:t xml:space="preserve">Computational Physics:</w:t>
      </w:r>
      <w:r>
        <w:t xml:space="preserve"> </w:t>
      </w:r>
      <w:r>
        <w:t xml:space="preserve">Skills in numerical methods and simulation (e.g., finite element analysis) for modeling physical systems relevant to mineral processing (a key sector for DR Congo), structural integrity assessments for infrastructure projects, or optimizing communication networks within Kinshasa's growing urban landscape.</w:t>
      </w:r>
    </w:p>
    <w:p>
      <w:pPr>
        <w:numPr>
          <w:ilvl w:val="0"/>
          <w:numId w:val="1001"/>
        </w:numPr>
        <w:pStyle w:val="Compact"/>
      </w:pPr>
      <w:r>
        <w:rPr>
          <w:bCs/>
          <w:b/>
        </w:rPr>
        <w:t xml:space="preserve">Technical Communication &amp; Reporting:</w:t>
      </w:r>
      <w:r>
        <w:t xml:space="preserve"> </w:t>
      </w:r>
      <w:r>
        <w:t xml:space="preserve">Proven ability to translate complex technical concepts into clear reports and presentations, crucial for collaborating effectively with multidisciplinary teams and local communities involved in any project within Kinshasa.</w:t>
      </w:r>
    </w:p>
    <w:bookmarkEnd w:id="22"/>
    <w:bookmarkStart w:id="23" w:name="X039c1fbc62be956444fca31e4c5d354ca22c75c"/>
    <w:p>
      <w:pPr>
        <w:pStyle w:val="Heading2"/>
      </w:pPr>
      <w:r>
        <w:t xml:space="preserve">Why Kinshasa and DR Congo? Understanding the Context</w:t>
      </w:r>
    </w:p>
    <w:p>
      <w:pPr>
        <w:pStyle w:val="FirstParagraph"/>
      </w:pPr>
      <w:r>
        <w:t xml:space="preserve">My motivation to apply for this specific</w:t>
      </w:r>
      <w:r>
        <w:t xml:space="preserve"> </w:t>
      </w:r>
      <w:r>
        <w:rPr>
          <w:bCs/>
          <w:b/>
        </w:rPr>
        <w:t xml:space="preserve">Internship Application Letter</w:t>
      </w:r>
      <w:r>
        <w:t xml:space="preserve"> </w:t>
      </w:r>
      <w:r>
        <w:t xml:space="preserve">opportunity stems from a deep, personal commitment to the scientific potential of DR Congo. Growing up in [Mention City/Region in DRC, if applicable - e.g., Goma, Lubumbashi], I witnessed firsthand both the immense natural resources (including critical minerals vital for modern physics and technology) and the significant gaps in scientific infrastructure that hinder their optimal utilization for national development. Kinshasa, as the vibrant capital city and economic hub of DR Congo, presents a unique laboratory for applying physics to solve pressing urban challenges: improving energy access through renewable integration, enhancing healthcare diagnostics via affordable imaging technologies (e.g., adapting basic X-ray or ultrasound principles), developing robust communication systems in dense urban environments, and contributing to sustainable resource management. I am not merely seeking an internship location; I am committed to being part of the scientific community actively shaping Kinshasa's future as a hub for innovation within Africa.</w:t>
      </w:r>
    </w:p>
    <w:bookmarkEnd w:id="23"/>
    <w:bookmarkStart w:id="24" w:name="Xcdcfc47402b79e27968e8ecc3870c4196245d27"/>
    <w:p>
      <w:pPr>
        <w:pStyle w:val="Heading2"/>
      </w:pPr>
      <w:r>
        <w:t xml:space="preserve">Alignment with [Organization Name]'s Mission</w:t>
      </w:r>
    </w:p>
    <w:p>
      <w:pPr>
        <w:pStyle w:val="FirstParagraph"/>
      </w:pPr>
      <w:r>
        <w:t xml:space="preserve">Through my research into [Organization Name], I have been deeply impressed by your pioneering work in [Mention specific area relevant to the organization - e.g., renewable energy research, medical physics applications, fundamental particle physics experiments, or geophysics for mineral exploration]. Your recent project on [Mention a specific project or initiative if known] resonates profoundly with my academic interests and practical goals. I am particularly eager to contribute my skills in data analysis and computational modeling to your team's efforts aimed at [Specific Goal mentioned in the organization's work, e.g., developing low-cost water quality sensors for urban populations or optimizing energy distribution models for Kinshasa]. I understand that a successful</w:t>
      </w:r>
      <w:r>
        <w:t xml:space="preserve"> </w:t>
      </w:r>
      <w:r>
        <w:rPr>
          <w:bCs/>
          <w:b/>
        </w:rPr>
        <w:t xml:space="preserve">Physicist</w:t>
      </w:r>
      <w:r>
        <w:t xml:space="preserve"> </w:t>
      </w:r>
      <w:r>
        <w:t xml:space="preserve">intern within the DR Congo context must be adaptable, collaborative, and deeply respectful of local knowledge systems; I am committed to embodying these values from day one.</w:t>
      </w:r>
    </w:p>
    <w:bookmarkEnd w:id="24"/>
    <w:bookmarkStart w:id="25" w:name="dedication-to-long-term-contribution"/>
    <w:p>
      <w:pPr>
        <w:pStyle w:val="Heading2"/>
      </w:pPr>
      <w:r>
        <w:t xml:space="preserve">Dedication to Long-Term Contribution</w:t>
      </w:r>
    </w:p>
    <w:p>
      <w:pPr>
        <w:pStyle w:val="FirstParagraph"/>
      </w:pPr>
      <w:r>
        <w:t xml:space="preserve">This internship is not viewed as a temporary academic requirement for me. It is the first concrete step in my long-term commitment to building scientific capacity within DR Congo. I am keenly aware of the challenges facing research institutions here and am prepared to contribute beyond the scope of a typical internship – whether through assisting in equipment maintenance, participating in community science outreach initiatives that could be organized by [Organization Name] for Kinshasa schools, or actively learning from local experts whose knowledge is indispensable for truly effective work. I believe my energy, technical skills, and unwavering dedication to applying physics for the benefit of communities in DR Congo Kinshasa make me a strong candidate who will add immediate value to your team while growing significantly under your mentorship.</w:t>
      </w:r>
    </w:p>
    <w:bookmarkEnd w:id="25"/>
    <w:bookmarkStart w:id="26" w:name="X3203b133f3734dd83b8e6dbe28dddcf74281c79"/>
    <w:p>
      <w:pPr>
        <w:pStyle w:val="Heading2"/>
      </w:pPr>
      <w:r>
        <w:t xml:space="preserve">Conclusion: Ready to Contribute in Kinshasa</w:t>
      </w:r>
    </w:p>
    <w:p>
      <w:pPr>
        <w:pStyle w:val="FirstParagraph"/>
      </w:pPr>
      <w:r>
        <w:t xml:space="preserve">I am exceptionally excited about the possibility of contributing as a Physics Intern at [Organization Name] in the dynamic environment of Kinshasa. My academic background, technical skills, and profound commitment to leveraging physics for sustainable development in DR Congo position me well to be a valuable asset from my first day. I am eager to learn from your experienced team, apply my knowledge to real-world challenges facing Kinshasa and DR Congo, and take this crucial step towards becoming a contributing member of Africa's scientific community. Thank you for considering my</w:t>
      </w:r>
      <w:r>
        <w:t xml:space="preserve"> </w:t>
      </w:r>
      <w:r>
        <w:rPr>
          <w:bCs/>
          <w:b/>
        </w:rPr>
        <w:t xml:space="preserve">Internship Application Letter</w:t>
      </w:r>
      <w:r>
        <w:t xml:space="preserve">. I have attached my detailed curriculum vitae for your review and welcome the opportunity to discuss how my skills and aspirations align with the goals of [Organization Name] at your earliest convenience.</w:t>
      </w:r>
    </w:p>
    <w:p>
      <w:pPr>
        <w:pStyle w:val="BodyText"/>
      </w:pPr>
      <w:r>
        <w:t xml:space="preserve">Sincerely,</w:t>
      </w:r>
    </w:p>
    <w:p>
      <w:pPr>
        <w:pStyle w:val="BodyText"/>
      </w:pPr>
      <w:r>
        <w:t xml:space="preserve">[Your Full Name]</w:t>
      </w:r>
      <w:r>
        <w:br/>
      </w:r>
      <w:r>
        <w:t xml:space="preserve">[Your Student ID/University Registration Number, if applicable]</w:t>
      </w:r>
      <w:r>
        <w:br/>
      </w:r>
      <w:r>
        <w:t xml:space="preserve">[Your Email Address]</w:t>
      </w:r>
      <w:r>
        <w:br/>
      </w:r>
      <w:r>
        <w:t xml:space="preserve">[Your Phone Number (Including Country Code)]</w:t>
      </w:r>
      <w:r>
        <w:br/>
      </w:r>
      <w:r>
        <w:t xml:space="preserve">[Link to LinkedIn Profile or Professional Portfolio, Optio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DR Congo Kinshasa</dc:title>
  <dc:creator/>
  <dc:language>en</dc:language>
  <cp:keywords/>
  <dcterms:created xsi:type="dcterms:W3CDTF">2026-04-24T04:46:56Z</dcterms:created>
  <dcterms:modified xsi:type="dcterms:W3CDTF">2026-04-24T04:46:56Z</dcterms:modified>
</cp:coreProperties>
</file>

<file path=docProps/custom.xml><?xml version="1.0" encoding="utf-8"?>
<Properties xmlns="http://schemas.openxmlformats.org/officeDocument/2006/custom-properties" xmlns:vt="http://schemas.openxmlformats.org/officeDocument/2006/docPropsVTypes"/>
</file>